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C44D7" w14:textId="77777777" w:rsidR="00525A67" w:rsidRPr="004C650D" w:rsidRDefault="00525A67" w:rsidP="0036614D">
      <w:pPr>
        <w:spacing w:line="400" w:lineRule="exact"/>
        <w:jc w:val="center"/>
        <w:rPr>
          <w:rFonts w:ascii="標楷體" w:eastAsia="標楷體" w:hAnsi="標楷體"/>
          <w:sz w:val="36"/>
          <w:szCs w:val="36"/>
          <w:lang w:eastAsia="zh-HK"/>
        </w:rPr>
      </w:pPr>
      <w:r w:rsidRPr="004C650D">
        <w:rPr>
          <w:rFonts w:ascii="標楷體" w:eastAsia="標楷體" w:hAnsi="標楷體" w:hint="eastAsia"/>
          <w:sz w:val="36"/>
          <w:szCs w:val="36"/>
          <w:lang w:eastAsia="zh-HK"/>
        </w:rPr>
        <w:t>德明財經科技大學</w:t>
      </w:r>
    </w:p>
    <w:p w14:paraId="22B9CE43" w14:textId="13182C57" w:rsidR="00525A67" w:rsidRPr="004C650D" w:rsidRDefault="00467C12" w:rsidP="0036614D">
      <w:pPr>
        <w:spacing w:line="400" w:lineRule="exact"/>
        <w:jc w:val="center"/>
        <w:rPr>
          <w:rFonts w:ascii="標楷體" w:eastAsia="標楷體" w:hAnsi="標楷體"/>
          <w:sz w:val="36"/>
          <w:szCs w:val="36"/>
          <w:lang w:eastAsia="zh-HK"/>
        </w:rPr>
      </w:pPr>
      <w:r>
        <w:rPr>
          <w:rFonts w:ascii="標楷體" w:eastAsia="標楷體" w:hAnsi="標楷體" w:hint="eastAsia"/>
          <w:sz w:val="36"/>
          <w:szCs w:val="36"/>
        </w:rPr>
        <w:t>20</w:t>
      </w:r>
      <w:r w:rsidR="00FE182C">
        <w:rPr>
          <w:rFonts w:ascii="標楷體" w:eastAsia="標楷體" w:hAnsi="標楷體" w:hint="eastAsia"/>
          <w:sz w:val="36"/>
          <w:szCs w:val="36"/>
        </w:rPr>
        <w:t>20</w:t>
      </w:r>
      <w:bookmarkStart w:id="0" w:name="_GoBack"/>
      <w:bookmarkEnd w:id="0"/>
      <w:r w:rsidR="00525A67" w:rsidRPr="004C650D">
        <w:rPr>
          <w:rFonts w:ascii="標楷體" w:eastAsia="標楷體" w:hAnsi="標楷體" w:hint="eastAsia"/>
          <w:sz w:val="36"/>
          <w:szCs w:val="36"/>
          <w:lang w:eastAsia="zh-HK"/>
        </w:rPr>
        <w:t>中文閱讀書寫</w:t>
      </w:r>
      <w:r w:rsidR="00533FEF">
        <w:rPr>
          <w:rFonts w:ascii="標楷體" w:eastAsia="標楷體" w:hAnsi="標楷體" w:hint="eastAsia"/>
          <w:sz w:val="36"/>
          <w:szCs w:val="36"/>
          <w:lang w:eastAsia="zh-HK"/>
        </w:rPr>
        <w:t>課程</w:t>
      </w:r>
      <w:r>
        <w:rPr>
          <w:rFonts w:ascii="標楷體" w:eastAsia="標楷體" w:hAnsi="標楷體" w:hint="eastAsia"/>
          <w:sz w:val="36"/>
          <w:szCs w:val="36"/>
          <w:lang w:eastAsia="zh-HK"/>
        </w:rPr>
        <w:t>短篇</w:t>
      </w:r>
      <w:r w:rsidR="00525A67" w:rsidRPr="004C650D">
        <w:rPr>
          <w:rFonts w:ascii="標楷體" w:eastAsia="標楷體" w:hAnsi="標楷體" w:hint="eastAsia"/>
          <w:sz w:val="36"/>
          <w:szCs w:val="36"/>
          <w:lang w:eastAsia="zh-HK"/>
        </w:rPr>
        <w:t>學術</w:t>
      </w:r>
      <w:r w:rsidR="00743C37">
        <w:rPr>
          <w:rFonts w:ascii="標楷體" w:eastAsia="標楷體" w:hAnsi="標楷體" w:hint="eastAsia"/>
          <w:sz w:val="36"/>
          <w:szCs w:val="36"/>
          <w:lang w:eastAsia="zh-HK"/>
        </w:rPr>
        <w:t>論文發表</w:t>
      </w:r>
      <w:r w:rsidR="00525A67" w:rsidRPr="004C650D">
        <w:rPr>
          <w:rFonts w:ascii="標楷體" w:eastAsia="標楷體" w:hAnsi="標楷體" w:hint="eastAsia"/>
          <w:sz w:val="36"/>
          <w:szCs w:val="36"/>
          <w:lang w:eastAsia="zh-HK"/>
        </w:rPr>
        <w:t>會</w:t>
      </w:r>
    </w:p>
    <w:p w14:paraId="4D2AB83B" w14:textId="77777777" w:rsidR="00525A67" w:rsidRPr="004C650D" w:rsidRDefault="00525A67" w:rsidP="0036614D">
      <w:pPr>
        <w:spacing w:line="400" w:lineRule="exact"/>
        <w:jc w:val="center"/>
        <w:rPr>
          <w:rFonts w:ascii="標楷體" w:eastAsia="標楷體" w:hAnsi="標楷體"/>
          <w:sz w:val="36"/>
          <w:szCs w:val="36"/>
          <w:lang w:eastAsia="zh-HK"/>
        </w:rPr>
      </w:pPr>
      <w:r w:rsidRPr="004C650D">
        <w:rPr>
          <w:rFonts w:ascii="標楷體" w:eastAsia="標楷體" w:hAnsi="標楷體" w:hint="eastAsia"/>
          <w:sz w:val="36"/>
          <w:szCs w:val="36"/>
          <w:lang w:eastAsia="zh-HK"/>
        </w:rPr>
        <w:t>論文徵稿報名表暨摘要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3544"/>
        <w:gridCol w:w="1701"/>
        <w:gridCol w:w="3373"/>
      </w:tblGrid>
      <w:tr w:rsidR="00525A67" w:rsidRPr="00716994" w14:paraId="7FA0A94C" w14:textId="77777777" w:rsidTr="003B6332">
        <w:trPr>
          <w:trHeight w:val="637"/>
        </w:trPr>
        <w:tc>
          <w:tcPr>
            <w:tcW w:w="1838" w:type="dxa"/>
          </w:tcPr>
          <w:p w14:paraId="7AEA8BBE" w14:textId="4467EA93" w:rsidR="00525A67" w:rsidRPr="003B6332" w:rsidRDefault="004C650D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作者姓名</w:t>
            </w:r>
          </w:p>
        </w:tc>
        <w:tc>
          <w:tcPr>
            <w:tcW w:w="8618" w:type="dxa"/>
            <w:gridSpan w:val="3"/>
            <w:vAlign w:val="bottom"/>
          </w:tcPr>
          <w:p w14:paraId="12FFEFD6" w14:textId="2D4C354C" w:rsidR="00525A67" w:rsidRPr="003B6332" w:rsidRDefault="0036614D" w:rsidP="003B6332">
            <w:pPr>
              <w:spacing w:line="520" w:lineRule="exact"/>
              <w:jc w:val="right"/>
              <w:rPr>
                <w:rFonts w:ascii="標楷體" w:eastAsia="標楷體" w:hAnsi="標楷體"/>
                <w:szCs w:val="24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Cs w:val="24"/>
                <w:lang w:eastAsia="zh-HK"/>
              </w:rPr>
              <w:t>（共同發表時，請列出所有作者）</w:t>
            </w:r>
          </w:p>
        </w:tc>
      </w:tr>
      <w:tr w:rsidR="00525A67" w:rsidRPr="00716994" w14:paraId="516122AA" w14:textId="77777777" w:rsidTr="003B6332">
        <w:trPr>
          <w:trHeight w:val="561"/>
        </w:trPr>
        <w:tc>
          <w:tcPr>
            <w:tcW w:w="1838" w:type="dxa"/>
          </w:tcPr>
          <w:p w14:paraId="518BD087" w14:textId="02B9C91A" w:rsidR="00525A67" w:rsidRPr="003B6332" w:rsidRDefault="004C650D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論文題目</w:t>
            </w:r>
          </w:p>
        </w:tc>
        <w:tc>
          <w:tcPr>
            <w:tcW w:w="8618" w:type="dxa"/>
            <w:gridSpan w:val="3"/>
          </w:tcPr>
          <w:p w14:paraId="7BCBB80F" w14:textId="77777777" w:rsidR="00525A67" w:rsidRPr="003B6332" w:rsidRDefault="00525A67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525A67" w:rsidRPr="00716994" w14:paraId="5B910B73" w14:textId="77777777" w:rsidTr="003B6332">
        <w:trPr>
          <w:trHeight w:val="597"/>
        </w:trPr>
        <w:tc>
          <w:tcPr>
            <w:tcW w:w="1838" w:type="dxa"/>
          </w:tcPr>
          <w:p w14:paraId="167BC07B" w14:textId="318A7CF8" w:rsidR="00525A67" w:rsidRPr="003B6332" w:rsidRDefault="004C650D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服務單位</w:t>
            </w:r>
          </w:p>
        </w:tc>
        <w:tc>
          <w:tcPr>
            <w:tcW w:w="8618" w:type="dxa"/>
            <w:gridSpan w:val="3"/>
            <w:vAlign w:val="bottom"/>
          </w:tcPr>
          <w:p w14:paraId="2493F7AA" w14:textId="610071F2" w:rsidR="00525A67" w:rsidRPr="003B6332" w:rsidRDefault="0036614D" w:rsidP="003B6332">
            <w:pPr>
              <w:spacing w:line="520" w:lineRule="exact"/>
              <w:jc w:val="right"/>
              <w:rPr>
                <w:rFonts w:ascii="標楷體" w:eastAsia="標楷體" w:hAnsi="標楷體"/>
                <w:szCs w:val="24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Cs w:val="24"/>
                <w:lang w:eastAsia="zh-HK"/>
              </w:rPr>
              <w:t>（校名及單位）</w:t>
            </w:r>
          </w:p>
        </w:tc>
      </w:tr>
      <w:tr w:rsidR="00525A67" w:rsidRPr="00716994" w14:paraId="1CFFE413" w14:textId="77777777" w:rsidTr="003B6332">
        <w:trPr>
          <w:trHeight w:val="570"/>
        </w:trPr>
        <w:tc>
          <w:tcPr>
            <w:tcW w:w="1838" w:type="dxa"/>
          </w:tcPr>
          <w:p w14:paraId="66711AAF" w14:textId="345AF70E" w:rsidR="00525A67" w:rsidRPr="003B6332" w:rsidRDefault="004C650D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 xml:space="preserve">職 </w:t>
            </w:r>
            <w:r w:rsidRPr="003B6332">
              <w:rPr>
                <w:rFonts w:ascii="標楷體" w:eastAsia="標楷體" w:hAnsi="標楷體"/>
                <w:sz w:val="28"/>
                <w:szCs w:val="28"/>
                <w:lang w:eastAsia="zh-HK"/>
              </w:rPr>
              <w:t xml:space="preserve">   </w:t>
            </w: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稱</w:t>
            </w:r>
          </w:p>
        </w:tc>
        <w:tc>
          <w:tcPr>
            <w:tcW w:w="8618" w:type="dxa"/>
            <w:gridSpan w:val="3"/>
          </w:tcPr>
          <w:p w14:paraId="1C199899" w14:textId="77777777" w:rsidR="00525A67" w:rsidRPr="003B6332" w:rsidRDefault="00525A67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525A67" w:rsidRPr="00716994" w14:paraId="48EF3EB3" w14:textId="77777777" w:rsidTr="004C650D">
        <w:tc>
          <w:tcPr>
            <w:tcW w:w="1838" w:type="dxa"/>
          </w:tcPr>
          <w:p w14:paraId="1FDD731D" w14:textId="5739A6A5" w:rsidR="00525A67" w:rsidRPr="003B6332" w:rsidRDefault="004C650D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通訊地址</w:t>
            </w:r>
          </w:p>
        </w:tc>
        <w:tc>
          <w:tcPr>
            <w:tcW w:w="8618" w:type="dxa"/>
            <w:gridSpan w:val="3"/>
          </w:tcPr>
          <w:p w14:paraId="0D95DA95" w14:textId="77777777" w:rsidR="00525A67" w:rsidRPr="003B6332" w:rsidRDefault="00525A67" w:rsidP="003B6332">
            <w:pPr>
              <w:spacing w:line="52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716994" w:rsidRPr="00716994" w14:paraId="46E0C16A" w14:textId="2626C9B8" w:rsidTr="003B6332">
        <w:trPr>
          <w:trHeight w:val="392"/>
        </w:trPr>
        <w:tc>
          <w:tcPr>
            <w:tcW w:w="1838" w:type="dxa"/>
            <w:vMerge w:val="restart"/>
            <w:vAlign w:val="center"/>
          </w:tcPr>
          <w:p w14:paraId="1D453830" w14:textId="352E0DDA" w:rsidR="00716994" w:rsidRPr="003B6332" w:rsidRDefault="00716994" w:rsidP="00716994">
            <w:pPr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 xml:space="preserve">電 </w:t>
            </w:r>
            <w:r w:rsidRPr="003B6332">
              <w:rPr>
                <w:rFonts w:ascii="標楷體" w:eastAsia="標楷體" w:hAnsi="標楷體"/>
                <w:sz w:val="28"/>
                <w:szCs w:val="28"/>
                <w:lang w:eastAsia="zh-HK"/>
              </w:rPr>
              <w:t xml:space="preserve">   </w:t>
            </w: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話</w:t>
            </w:r>
          </w:p>
        </w:tc>
        <w:tc>
          <w:tcPr>
            <w:tcW w:w="3544" w:type="dxa"/>
          </w:tcPr>
          <w:p w14:paraId="03895724" w14:textId="19A01876" w:rsidR="00716994" w:rsidRPr="003B6332" w:rsidRDefault="00716994" w:rsidP="003B6332">
            <w:pPr>
              <w:spacing w:line="480" w:lineRule="exac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（O）</w:t>
            </w:r>
          </w:p>
        </w:tc>
        <w:tc>
          <w:tcPr>
            <w:tcW w:w="1701" w:type="dxa"/>
          </w:tcPr>
          <w:p w14:paraId="6FDC200D" w14:textId="6A9FE0CE" w:rsidR="00716994" w:rsidRPr="003B6332" w:rsidRDefault="00716994" w:rsidP="003B6332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行動電話</w:t>
            </w:r>
          </w:p>
        </w:tc>
        <w:tc>
          <w:tcPr>
            <w:tcW w:w="3373" w:type="dxa"/>
          </w:tcPr>
          <w:p w14:paraId="39155789" w14:textId="77777777" w:rsidR="00716994" w:rsidRPr="003B6332" w:rsidRDefault="00716994" w:rsidP="003B6332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716994" w:rsidRPr="00716994" w14:paraId="35F569AE" w14:textId="77777777" w:rsidTr="00716994">
        <w:trPr>
          <w:trHeight w:val="330"/>
        </w:trPr>
        <w:tc>
          <w:tcPr>
            <w:tcW w:w="1838" w:type="dxa"/>
            <w:vMerge/>
          </w:tcPr>
          <w:p w14:paraId="256CF1ED" w14:textId="77777777" w:rsidR="00716994" w:rsidRPr="003B6332" w:rsidRDefault="00716994" w:rsidP="00525A67">
            <w:pPr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  <w:tc>
          <w:tcPr>
            <w:tcW w:w="3544" w:type="dxa"/>
          </w:tcPr>
          <w:p w14:paraId="5F89CA31" w14:textId="2DD727D5" w:rsidR="00716994" w:rsidRPr="003B6332" w:rsidRDefault="00716994" w:rsidP="003B6332">
            <w:pPr>
              <w:spacing w:line="480" w:lineRule="exac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（H）</w:t>
            </w:r>
          </w:p>
        </w:tc>
        <w:tc>
          <w:tcPr>
            <w:tcW w:w="1701" w:type="dxa"/>
          </w:tcPr>
          <w:p w14:paraId="441EA360" w14:textId="3441AF05" w:rsidR="00716994" w:rsidRPr="003B6332" w:rsidRDefault="00716994" w:rsidP="003B6332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3B6332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E</w:t>
            </w:r>
            <w:r w:rsidRPr="003B6332">
              <w:rPr>
                <w:rFonts w:ascii="標楷體" w:eastAsia="標楷體" w:hAnsi="標楷體"/>
                <w:sz w:val="28"/>
                <w:szCs w:val="28"/>
                <w:lang w:eastAsia="zh-HK"/>
              </w:rPr>
              <w:t>-mail</w:t>
            </w:r>
          </w:p>
        </w:tc>
        <w:tc>
          <w:tcPr>
            <w:tcW w:w="3373" w:type="dxa"/>
          </w:tcPr>
          <w:p w14:paraId="666E7117" w14:textId="77777777" w:rsidR="00716994" w:rsidRPr="003B6332" w:rsidRDefault="00716994" w:rsidP="003B6332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</w:p>
        </w:tc>
      </w:tr>
      <w:tr w:rsidR="00716994" w:rsidRPr="00716994" w14:paraId="4D07A2E3" w14:textId="31C98BEF" w:rsidTr="003B6332">
        <w:trPr>
          <w:trHeight w:val="2349"/>
        </w:trPr>
        <w:tc>
          <w:tcPr>
            <w:tcW w:w="1838" w:type="dxa"/>
          </w:tcPr>
          <w:p w14:paraId="3768E855" w14:textId="67CB9B69" w:rsidR="00716994" w:rsidRPr="00716994" w:rsidRDefault="00716994" w:rsidP="00716994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716994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中文摘要</w:t>
            </w:r>
            <w:r w:rsidRPr="00716994">
              <w:rPr>
                <w:rFonts w:ascii="標楷體" w:eastAsia="標楷體" w:hAnsi="標楷體" w:hint="eastAsia"/>
                <w:sz w:val="28"/>
                <w:szCs w:val="28"/>
              </w:rPr>
              <w:t>(以500字內為原則)</w:t>
            </w:r>
          </w:p>
        </w:tc>
        <w:tc>
          <w:tcPr>
            <w:tcW w:w="8618" w:type="dxa"/>
            <w:gridSpan w:val="3"/>
          </w:tcPr>
          <w:p w14:paraId="1C0A26E5" w14:textId="13E69629" w:rsidR="00716994" w:rsidRPr="00716994" w:rsidRDefault="00716994" w:rsidP="00716994">
            <w:pPr>
              <w:jc w:val="both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716994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摘要：</w:t>
            </w:r>
          </w:p>
        </w:tc>
      </w:tr>
      <w:tr w:rsidR="00525A67" w:rsidRPr="00716994" w14:paraId="0C6CCDB1" w14:textId="77777777" w:rsidTr="00716994">
        <w:tc>
          <w:tcPr>
            <w:tcW w:w="1838" w:type="dxa"/>
          </w:tcPr>
          <w:p w14:paraId="0258A3DA" w14:textId="77777777" w:rsidR="00525A67" w:rsidRPr="00716994" w:rsidRDefault="00716994" w:rsidP="00716994">
            <w:pPr>
              <w:spacing w:line="36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716994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論文主題</w:t>
            </w:r>
          </w:p>
          <w:p w14:paraId="367FC4F8" w14:textId="77777777" w:rsidR="00716994" w:rsidRDefault="00716994" w:rsidP="00716994">
            <w:pPr>
              <w:spacing w:line="360" w:lineRule="exact"/>
              <w:jc w:val="center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716994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（請勾選）</w:t>
            </w:r>
          </w:p>
          <w:p w14:paraId="3900AAE4" w14:textId="3E8CB16F" w:rsidR="00716994" w:rsidRPr="00716994" w:rsidRDefault="00716994" w:rsidP="00716994">
            <w:pPr>
              <w:spacing w:line="360" w:lineRule="exact"/>
              <w:jc w:val="center"/>
              <w:rPr>
                <w:rFonts w:ascii="標楷體" w:eastAsia="標楷體" w:hAnsi="標楷體"/>
                <w:sz w:val="36"/>
                <w:szCs w:val="36"/>
                <w:lang w:eastAsia="zh-HK"/>
              </w:rPr>
            </w:pPr>
          </w:p>
        </w:tc>
        <w:tc>
          <w:tcPr>
            <w:tcW w:w="8618" w:type="dxa"/>
            <w:gridSpan w:val="3"/>
          </w:tcPr>
          <w:p w14:paraId="33157251" w14:textId="18F97105" w:rsidR="00533FEF" w:rsidRPr="0036614D" w:rsidRDefault="00533FEF" w:rsidP="0036614D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 w:val="26"/>
                <w:szCs w:val="26"/>
                <w:lang w:eastAsia="zh-HK"/>
              </w:rPr>
              <w:t>□有關中文閱讀書寫課程教學之論述。</w:t>
            </w:r>
          </w:p>
          <w:p w14:paraId="58CF4FE3" w14:textId="34717C52" w:rsidR="00533FEF" w:rsidRPr="0036614D" w:rsidRDefault="00533FEF" w:rsidP="0036614D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 w:val="26"/>
                <w:szCs w:val="26"/>
                <w:lang w:eastAsia="zh-HK"/>
              </w:rPr>
              <w:t>□中文閱讀書寫課程之教學設計與實務。</w:t>
            </w:r>
          </w:p>
          <w:p w14:paraId="243895BA" w14:textId="00BB35C7" w:rsidR="00533FEF" w:rsidRPr="0036614D" w:rsidRDefault="00533FEF" w:rsidP="0036614D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 w:val="26"/>
                <w:szCs w:val="26"/>
                <w:lang w:eastAsia="zh-HK"/>
              </w:rPr>
              <w:t>□各種有關中文閱讀書寫議題之闡釋。</w:t>
            </w:r>
          </w:p>
          <w:p w14:paraId="69A8D128" w14:textId="290ABA8F" w:rsidR="00525A67" w:rsidRPr="00716994" w:rsidRDefault="00533FEF" w:rsidP="0036614D">
            <w:pPr>
              <w:spacing w:line="360" w:lineRule="exact"/>
              <w:rPr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 w:val="26"/>
                <w:szCs w:val="26"/>
                <w:lang w:eastAsia="zh-HK"/>
              </w:rPr>
              <w:t>□通識課程與中文閱讀書寫關聯（融滲、跨界）之論述。</w:t>
            </w:r>
          </w:p>
        </w:tc>
      </w:tr>
      <w:tr w:rsidR="00525A67" w:rsidRPr="00716994" w14:paraId="1DE314F7" w14:textId="77777777" w:rsidTr="00555D1C">
        <w:trPr>
          <w:trHeight w:val="5667"/>
        </w:trPr>
        <w:tc>
          <w:tcPr>
            <w:tcW w:w="1838" w:type="dxa"/>
          </w:tcPr>
          <w:p w14:paraId="451BB0D4" w14:textId="0C4D6B28" w:rsidR="00525A67" w:rsidRPr="00716994" w:rsidRDefault="00716994" w:rsidP="00525A67">
            <w:pPr>
              <w:jc w:val="center"/>
              <w:rPr>
                <w:rFonts w:ascii="標楷體" w:eastAsia="標楷體" w:hAnsi="標楷體"/>
                <w:sz w:val="36"/>
                <w:szCs w:val="36"/>
                <w:lang w:eastAsia="zh-HK"/>
              </w:rPr>
            </w:pPr>
            <w:r>
              <w:rPr>
                <w:rFonts w:ascii="標楷體" w:eastAsia="標楷體" w:hAnsi="標楷體" w:hint="eastAsia"/>
                <w:sz w:val="36"/>
                <w:szCs w:val="36"/>
                <w:lang w:eastAsia="zh-HK"/>
              </w:rPr>
              <w:t>備註</w:t>
            </w:r>
          </w:p>
        </w:tc>
        <w:tc>
          <w:tcPr>
            <w:tcW w:w="8618" w:type="dxa"/>
            <w:gridSpan w:val="3"/>
          </w:tcPr>
          <w:p w14:paraId="3BB1879C" w14:textId="0B3A5469" w:rsidR="00525A67" w:rsidRPr="0036614D" w:rsidRDefault="00716994" w:rsidP="00555D1C">
            <w:pPr>
              <w:pStyle w:val="a4"/>
              <w:numPr>
                <w:ilvl w:val="0"/>
                <w:numId w:val="3"/>
              </w:numPr>
              <w:spacing w:line="340" w:lineRule="exact"/>
              <w:ind w:leftChars="0" w:left="357" w:hanging="357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>茲保證以上所填資料無誤，且本</w:t>
            </w:r>
            <w:r w:rsidR="0036614D" w:rsidRPr="0036614D">
              <w:rPr>
                <w:rFonts w:ascii="標楷體" w:eastAsia="標楷體" w:hAnsi="標楷體" w:hint="eastAsia"/>
                <w:szCs w:val="24"/>
                <w:lang w:eastAsia="zh-HK"/>
              </w:rPr>
              <w:t>文</w:t>
            </w: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>未同時一稿多投</w:t>
            </w:r>
            <w:r w:rsidR="00533FEF" w:rsidRPr="0036614D">
              <w:rPr>
                <w:rFonts w:ascii="標楷體" w:eastAsia="標楷體" w:hAnsi="標楷體" w:hint="eastAsia"/>
                <w:szCs w:val="24"/>
                <w:lang w:eastAsia="zh-HK"/>
              </w:rPr>
              <w:t>、違反學術倫理、或侵犯他人著作權、且為原創作品，如有違反，責任皆由作者自負。</w:t>
            </w:r>
          </w:p>
          <w:p w14:paraId="48BF12E6" w14:textId="77777777" w:rsidR="00533FEF" w:rsidRPr="0036614D" w:rsidRDefault="00533FEF" w:rsidP="00555D1C">
            <w:pPr>
              <w:pStyle w:val="a4"/>
              <w:numPr>
                <w:ilvl w:val="0"/>
                <w:numId w:val="3"/>
              </w:numPr>
              <w:spacing w:line="340" w:lineRule="exact"/>
              <w:ind w:leftChars="0" w:left="357" w:hanging="357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>茲同意文章作品將於德明財經科技大學「中文閱讀書寫課程教學學術研討會」中發表，並同意授權德明財經科技大</w:t>
            </w:r>
            <w:r w:rsidR="0036614D" w:rsidRPr="0036614D">
              <w:rPr>
                <w:rFonts w:ascii="標楷體" w:eastAsia="標楷體" w:hAnsi="標楷體" w:hint="eastAsia"/>
                <w:szCs w:val="24"/>
                <w:lang w:eastAsia="zh-HK"/>
              </w:rPr>
              <w:t>學將所有發表論文彙整於會議手冊之中，並同意接受攝影、拍照、錄音等各種影音圖像處理。作者有關當天會議發表的影像、語音與作品等，皆同意授權德明財經科技大學進行各種形式的公開發表與發行。</w:t>
            </w:r>
          </w:p>
          <w:p w14:paraId="0A834EB5" w14:textId="4591C3C8" w:rsidR="0036614D" w:rsidRPr="0036614D" w:rsidRDefault="0036614D" w:rsidP="003B6332">
            <w:pPr>
              <w:spacing w:line="8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>作者簽章：＿＿＿＿＿＿＿＿＿＿＿　＿＿＿年＿＿＿月＿＿＿日</w:t>
            </w:r>
          </w:p>
          <w:p w14:paraId="46AFE10B" w14:textId="133C394E" w:rsidR="0036614D" w:rsidRPr="0036614D" w:rsidRDefault="0036614D" w:rsidP="003B6332">
            <w:pPr>
              <w:spacing w:line="8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 xml:space="preserve">　　　　　＿＿＿＿＿＿＿＿＿＿＿　＿＿＿年＿＿＿月＿＿＿日</w:t>
            </w:r>
          </w:p>
          <w:p w14:paraId="1F228CF7" w14:textId="2A916E5C" w:rsidR="0036614D" w:rsidRDefault="0036614D" w:rsidP="003B6332">
            <w:pPr>
              <w:spacing w:line="8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>
              <w:rPr>
                <w:rFonts w:ascii="標楷體" w:eastAsia="標楷體" w:hAnsi="標楷體" w:hint="eastAsia"/>
                <w:szCs w:val="24"/>
                <w:lang w:eastAsia="zh-HK"/>
              </w:rPr>
              <w:t xml:space="preserve">　　　　　</w:t>
            </w:r>
            <w:r w:rsidRPr="0036614D">
              <w:rPr>
                <w:rFonts w:ascii="標楷體" w:eastAsia="標楷體" w:hAnsi="標楷體" w:hint="eastAsia"/>
                <w:szCs w:val="24"/>
                <w:lang w:eastAsia="zh-HK"/>
              </w:rPr>
              <w:t>＿＿＿＿＿＿＿＿＿＿＿　＿＿＿年＿＿＿月＿＿＿日</w:t>
            </w:r>
          </w:p>
          <w:p w14:paraId="525B9154" w14:textId="6151EC35" w:rsidR="0036614D" w:rsidRPr="003B6332" w:rsidRDefault="0036614D" w:rsidP="003B6332">
            <w:pPr>
              <w:spacing w:line="8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  <w:r>
              <w:rPr>
                <w:rFonts w:ascii="標楷體" w:eastAsia="標楷體" w:hAnsi="標楷體" w:hint="eastAsia"/>
                <w:szCs w:val="24"/>
                <w:lang w:eastAsia="zh-HK"/>
              </w:rPr>
              <w:t>（如有兩位以上作者，每位作者均須簽名）</w:t>
            </w:r>
            <w:r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 xml:space="preserve">　　</w:t>
            </w:r>
          </w:p>
        </w:tc>
      </w:tr>
    </w:tbl>
    <w:p w14:paraId="68E97491" w14:textId="77777777" w:rsidR="00492DAD" w:rsidRDefault="00492DAD" w:rsidP="00555D1C"/>
    <w:sectPr w:rsidR="00492DAD" w:rsidSect="00525A6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531E1C" w14:textId="77777777" w:rsidR="00B36004" w:rsidRDefault="00B36004" w:rsidP="00743C37">
      <w:r>
        <w:separator/>
      </w:r>
    </w:p>
  </w:endnote>
  <w:endnote w:type="continuationSeparator" w:id="0">
    <w:p w14:paraId="354BD6C4" w14:textId="77777777" w:rsidR="00B36004" w:rsidRDefault="00B36004" w:rsidP="00743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9ED19" w14:textId="77777777" w:rsidR="00B36004" w:rsidRDefault="00B36004" w:rsidP="00743C37">
      <w:r>
        <w:separator/>
      </w:r>
    </w:p>
  </w:footnote>
  <w:footnote w:type="continuationSeparator" w:id="0">
    <w:p w14:paraId="6476E0EE" w14:textId="77777777" w:rsidR="00B36004" w:rsidRDefault="00B36004" w:rsidP="00743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02CD"/>
    <w:multiLevelType w:val="hybridMultilevel"/>
    <w:tmpl w:val="5F1C34C4"/>
    <w:lvl w:ilvl="0" w:tplc="F3F6D4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77302B"/>
    <w:multiLevelType w:val="hybridMultilevel"/>
    <w:tmpl w:val="5246E1E6"/>
    <w:lvl w:ilvl="0" w:tplc="F6EA3B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65331BB"/>
    <w:multiLevelType w:val="hybridMultilevel"/>
    <w:tmpl w:val="D96ECF86"/>
    <w:lvl w:ilvl="0" w:tplc="2AF69184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tzQ3MjUyMLWwNDBX0lEKTi0uzszPAykwrAUA4w1TFSwAAAA="/>
  </w:docVars>
  <w:rsids>
    <w:rsidRoot w:val="00525A67"/>
    <w:rsid w:val="000F73D5"/>
    <w:rsid w:val="00126CB0"/>
    <w:rsid w:val="0036614D"/>
    <w:rsid w:val="003B6332"/>
    <w:rsid w:val="00467C12"/>
    <w:rsid w:val="00492DAD"/>
    <w:rsid w:val="004C650D"/>
    <w:rsid w:val="00525A67"/>
    <w:rsid w:val="00533FEF"/>
    <w:rsid w:val="00553ED6"/>
    <w:rsid w:val="00555D1C"/>
    <w:rsid w:val="00716994"/>
    <w:rsid w:val="00743C37"/>
    <w:rsid w:val="008D4C46"/>
    <w:rsid w:val="00932BB9"/>
    <w:rsid w:val="009452B8"/>
    <w:rsid w:val="00B36004"/>
    <w:rsid w:val="00BA2042"/>
    <w:rsid w:val="00FE1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A9390"/>
  <w15:chartTrackingRefBased/>
  <w15:docId w15:val="{77DE3F65-3FB0-44A1-B18B-5B017F124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5A6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25A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16994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43C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43C3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43C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43C3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介國 [sonic]</dc:creator>
  <cp:keywords/>
  <dc:description/>
  <cp:lastModifiedBy>朱介國 [sonic]</cp:lastModifiedBy>
  <cp:revision>3</cp:revision>
  <dcterms:created xsi:type="dcterms:W3CDTF">2019-06-28T06:18:00Z</dcterms:created>
  <dcterms:modified xsi:type="dcterms:W3CDTF">2020-01-05T02:38:00Z</dcterms:modified>
</cp:coreProperties>
</file>